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4493B" w:rsidRPr="003D1EC0" w:rsidRDefault="0054493B" w:rsidP="003D1EC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D1EC0">
        <w:rPr>
          <w:rFonts w:ascii="Times New Roman" w:hAnsi="Times New Roman" w:cs="Times New Roman"/>
          <w:b/>
          <w:sz w:val="24"/>
          <w:szCs w:val="24"/>
        </w:rPr>
        <w:t>Java Software Development Paradigm</w:t>
      </w:r>
    </w:p>
    <w:p w:rsidR="0054493B" w:rsidRPr="003D1EC0" w:rsidRDefault="00C34225" w:rsidP="003D1EC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ab Assignment # 2</w:t>
      </w:r>
    </w:p>
    <w:p w:rsidR="003D1EC0" w:rsidRDefault="003D1EC0" w:rsidP="003D1EC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54493B" w:rsidRPr="003D1EC0" w:rsidRDefault="0054493B" w:rsidP="003D1EC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D1EC0">
        <w:rPr>
          <w:rFonts w:ascii="Times New Roman" w:hAnsi="Times New Roman" w:cs="Times New Roman"/>
          <w:b/>
          <w:bCs/>
          <w:sz w:val="24"/>
          <w:szCs w:val="24"/>
        </w:rPr>
        <w:t xml:space="preserve">Due Date: </w:t>
      </w:r>
      <w:r w:rsidR="00345D0B" w:rsidRPr="003D1EC0">
        <w:rPr>
          <w:rFonts w:ascii="Times New Roman" w:hAnsi="Times New Roman" w:cs="Times New Roman"/>
          <w:bCs/>
          <w:sz w:val="24"/>
          <w:szCs w:val="24"/>
        </w:rPr>
        <w:t xml:space="preserve">  </w:t>
      </w:r>
      <w:r w:rsidR="00B375FE" w:rsidRPr="003D1EC0">
        <w:rPr>
          <w:rFonts w:ascii="Times New Roman" w:hAnsi="Times New Roman" w:cs="Times New Roman"/>
          <w:bCs/>
          <w:sz w:val="24"/>
          <w:szCs w:val="24"/>
        </w:rPr>
        <w:t xml:space="preserve">  </w:t>
      </w:r>
      <w:r w:rsidR="009221E5" w:rsidRPr="003D1EC0">
        <w:rPr>
          <w:rFonts w:ascii="Times New Roman" w:hAnsi="Times New Roman" w:cs="Times New Roman"/>
          <w:bCs/>
          <w:sz w:val="24"/>
          <w:szCs w:val="24"/>
        </w:rPr>
        <w:t>-</w:t>
      </w:r>
      <w:r w:rsidR="00B375FE" w:rsidRPr="003D1EC0">
        <w:rPr>
          <w:rFonts w:ascii="Times New Roman" w:hAnsi="Times New Roman" w:cs="Times New Roman"/>
          <w:bCs/>
          <w:sz w:val="24"/>
          <w:szCs w:val="24"/>
        </w:rPr>
        <w:t xml:space="preserve">     </w:t>
      </w:r>
      <w:r w:rsidR="009221E5" w:rsidRPr="003D1EC0">
        <w:rPr>
          <w:rFonts w:ascii="Times New Roman" w:hAnsi="Times New Roman" w:cs="Times New Roman"/>
          <w:bCs/>
          <w:sz w:val="24"/>
          <w:szCs w:val="24"/>
        </w:rPr>
        <w:t>-2022</w:t>
      </w:r>
      <w:r w:rsidR="00345D0B" w:rsidRPr="003D1EC0">
        <w:rPr>
          <w:rFonts w:ascii="Times New Roman" w:hAnsi="Times New Roman" w:cs="Times New Roman"/>
          <w:bCs/>
          <w:sz w:val="24"/>
          <w:szCs w:val="24"/>
        </w:rPr>
        <w:tab/>
      </w:r>
      <w:r w:rsidR="003D1EC0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3D1EC0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D1EC0">
        <w:rPr>
          <w:rFonts w:ascii="Times New Roman" w:hAnsi="Times New Roman" w:cs="Times New Roman"/>
          <w:b/>
          <w:bCs/>
          <w:sz w:val="24"/>
          <w:szCs w:val="24"/>
        </w:rPr>
        <w:t xml:space="preserve">Section: </w:t>
      </w:r>
      <w:bookmarkStart w:id="0" w:name="_GoBack"/>
      <w:bookmarkEnd w:id="0"/>
      <w:r w:rsidRPr="003D1EC0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D1EC0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D1EC0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   </w:t>
      </w:r>
      <w:r w:rsidR="003D1EC0">
        <w:rPr>
          <w:rFonts w:ascii="Times New Roman" w:hAnsi="Times New Roman" w:cs="Times New Roman"/>
          <w:b/>
          <w:bCs/>
          <w:sz w:val="24"/>
          <w:szCs w:val="24"/>
        </w:rPr>
        <w:t xml:space="preserve">              </w:t>
      </w:r>
      <w:r w:rsidRPr="003D1EC0">
        <w:rPr>
          <w:rFonts w:ascii="Times New Roman" w:hAnsi="Times New Roman" w:cs="Times New Roman"/>
          <w:b/>
          <w:bCs/>
          <w:sz w:val="24"/>
          <w:szCs w:val="24"/>
        </w:rPr>
        <w:t xml:space="preserve">Marks: </w:t>
      </w:r>
      <w:r w:rsidRPr="003D1EC0">
        <w:rPr>
          <w:rFonts w:ascii="Times New Roman" w:hAnsi="Times New Roman" w:cs="Times New Roman"/>
          <w:bCs/>
          <w:sz w:val="24"/>
          <w:szCs w:val="24"/>
        </w:rPr>
        <w:t>10</w:t>
      </w:r>
    </w:p>
    <w:p w:rsidR="0054493B" w:rsidRPr="003D1EC0" w:rsidRDefault="0054493B" w:rsidP="003D1EC0">
      <w:pPr>
        <w:pBdr>
          <w:bottom w:val="single" w:sz="6" w:space="1" w:color="auto"/>
        </w:pBdr>
        <w:spacing w:before="120"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D1EC0">
        <w:rPr>
          <w:rFonts w:ascii="Times New Roman" w:hAnsi="Times New Roman" w:cs="Times New Roman"/>
          <w:b/>
          <w:bCs/>
          <w:sz w:val="24"/>
          <w:szCs w:val="24"/>
        </w:rPr>
        <w:t>Date</w:t>
      </w:r>
      <w:r w:rsidRPr="003D1EC0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9221E5" w:rsidRPr="003D1EC0">
        <w:rPr>
          <w:rFonts w:ascii="Times New Roman" w:hAnsi="Times New Roman" w:cs="Times New Roman"/>
          <w:bCs/>
          <w:sz w:val="24"/>
          <w:szCs w:val="24"/>
        </w:rPr>
        <w:tab/>
        <w:t xml:space="preserve">      </w:t>
      </w:r>
      <w:r w:rsidR="00B375FE" w:rsidRPr="003D1EC0">
        <w:rPr>
          <w:rFonts w:ascii="Times New Roman" w:hAnsi="Times New Roman" w:cs="Times New Roman"/>
          <w:bCs/>
          <w:sz w:val="24"/>
          <w:szCs w:val="24"/>
        </w:rPr>
        <w:t xml:space="preserve">   -     </w:t>
      </w:r>
      <w:r w:rsidR="000171EC">
        <w:rPr>
          <w:rFonts w:ascii="Times New Roman" w:hAnsi="Times New Roman" w:cs="Times New Roman"/>
          <w:bCs/>
          <w:sz w:val="24"/>
          <w:szCs w:val="24"/>
        </w:rPr>
        <w:t>-2022</w:t>
      </w:r>
      <w:r w:rsidRPr="003D1EC0">
        <w:rPr>
          <w:rFonts w:ascii="Times New Roman" w:hAnsi="Times New Roman" w:cs="Times New Roman"/>
          <w:bCs/>
          <w:sz w:val="24"/>
          <w:szCs w:val="24"/>
        </w:rPr>
        <w:tab/>
      </w:r>
      <w:r w:rsidRPr="003D1EC0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D1EC0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D1EC0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D1EC0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D1EC0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     </w:t>
      </w:r>
      <w:r w:rsidR="00B375FE" w:rsidRPr="003D1EC0">
        <w:rPr>
          <w:rFonts w:ascii="Times New Roman" w:hAnsi="Times New Roman" w:cs="Times New Roman"/>
          <w:b/>
          <w:bCs/>
          <w:sz w:val="24"/>
          <w:szCs w:val="24"/>
        </w:rPr>
        <w:t xml:space="preserve">   </w:t>
      </w:r>
      <w:r w:rsidRPr="003D1EC0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="003D1EC0">
        <w:rPr>
          <w:rFonts w:ascii="Times New Roman" w:hAnsi="Times New Roman" w:cs="Times New Roman"/>
          <w:b/>
          <w:bCs/>
          <w:sz w:val="24"/>
          <w:szCs w:val="24"/>
        </w:rPr>
        <w:t xml:space="preserve">       </w:t>
      </w:r>
      <w:r w:rsidRPr="003D1EC0">
        <w:rPr>
          <w:rFonts w:ascii="Times New Roman" w:hAnsi="Times New Roman" w:cs="Times New Roman"/>
          <w:b/>
          <w:bCs/>
          <w:sz w:val="24"/>
          <w:szCs w:val="24"/>
        </w:rPr>
        <w:t xml:space="preserve">Program: </w:t>
      </w:r>
      <w:r w:rsidRPr="003D1EC0">
        <w:rPr>
          <w:rFonts w:ascii="Times New Roman" w:hAnsi="Times New Roman" w:cs="Times New Roman"/>
          <w:bCs/>
          <w:sz w:val="24"/>
          <w:szCs w:val="24"/>
        </w:rPr>
        <w:t>BS(SE)</w:t>
      </w:r>
    </w:p>
    <w:p w:rsidR="002455AE" w:rsidRDefault="002455AE" w:rsidP="003D1EC0">
      <w:pPr>
        <w:spacing w:after="0"/>
        <w:jc w:val="center"/>
        <w:rPr>
          <w:b/>
          <w:color w:val="FF0000"/>
          <w:sz w:val="24"/>
        </w:rPr>
      </w:pPr>
      <w:r w:rsidRPr="00BB4B92">
        <w:rPr>
          <w:b/>
        </w:rPr>
        <w:t>Submission Deadline:</w:t>
      </w:r>
      <w:r>
        <w:rPr>
          <w:b/>
        </w:rPr>
        <w:t xml:space="preserve"> </w:t>
      </w:r>
      <w:r w:rsidR="00D80484">
        <w:rPr>
          <w:b/>
          <w:color w:val="FF0000"/>
          <w:sz w:val="24"/>
        </w:rPr>
        <w:t>Tuesday 08:00 A</w:t>
      </w:r>
      <w:r w:rsidR="0054493B">
        <w:rPr>
          <w:b/>
          <w:color w:val="FF0000"/>
          <w:sz w:val="24"/>
        </w:rPr>
        <w:t xml:space="preserve">M, </w:t>
      </w:r>
      <w:r w:rsidR="00715CC5">
        <w:rPr>
          <w:b/>
          <w:color w:val="FF0000"/>
          <w:sz w:val="24"/>
        </w:rPr>
        <w:t>25 OCT</w:t>
      </w:r>
      <w:r w:rsidR="00D80484">
        <w:rPr>
          <w:b/>
          <w:color w:val="FF0000"/>
          <w:sz w:val="24"/>
        </w:rPr>
        <w:t>, 2022</w:t>
      </w:r>
    </w:p>
    <w:p w:rsidR="002455AE" w:rsidRDefault="002455AE" w:rsidP="006E6F74">
      <w:pPr>
        <w:spacing w:after="0"/>
        <w:jc w:val="both"/>
        <w:rPr>
          <w:i/>
          <w:color w:val="FF0000"/>
        </w:rPr>
      </w:pPr>
      <w:r w:rsidRPr="00FD06DA">
        <w:rPr>
          <w:i/>
          <w:color w:val="FF0000"/>
        </w:rPr>
        <w:t>I can take either quiz or in class viva for this assignment by calling any one on the white board to solve any question of the assignment.</w:t>
      </w:r>
      <w:r w:rsidR="006E6F74">
        <w:rPr>
          <w:i/>
          <w:color w:val="FF0000"/>
        </w:rPr>
        <w:t xml:space="preserve"> </w:t>
      </w:r>
      <w:r>
        <w:rPr>
          <w:i/>
          <w:color w:val="FF0000"/>
        </w:rPr>
        <w:t>Copied assignment will be getting zero marks and further action will be taken as per university policy.</w:t>
      </w:r>
    </w:p>
    <w:p w:rsidR="00FD2B16" w:rsidRDefault="00FD2B16" w:rsidP="006E6F74">
      <w:pPr>
        <w:spacing w:after="0"/>
        <w:jc w:val="both"/>
        <w:rPr>
          <w:i/>
          <w:color w:val="FF0000"/>
        </w:rPr>
      </w:pPr>
    </w:p>
    <w:p w:rsidR="00FD2B16" w:rsidRPr="00FD2B16" w:rsidRDefault="00FA6689" w:rsidP="00FD2B16">
      <w:pPr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FD2B16">
        <w:rPr>
          <w:rFonts w:ascii="Times New Roman" w:hAnsi="Times New Roman" w:cs="Times New Roman"/>
          <w:bCs/>
          <w:sz w:val="24"/>
        </w:rPr>
        <w:t>Create a parent class “Employee”</w:t>
      </w:r>
      <w:r w:rsidR="00FD2B16" w:rsidRPr="00FD2B16">
        <w:rPr>
          <w:rFonts w:ascii="Times New Roman" w:hAnsi="Times New Roman" w:cs="Times New Roman"/>
          <w:bCs/>
          <w:sz w:val="24"/>
        </w:rPr>
        <w:t xml:space="preserve">, </w:t>
      </w:r>
    </w:p>
    <w:p w:rsidR="00FD2B16" w:rsidRDefault="00FD2B16" w:rsidP="00FD2B16">
      <w:pPr>
        <w:spacing w:after="0" w:line="240" w:lineRule="auto"/>
        <w:ind w:left="720"/>
        <w:jc w:val="both"/>
        <w:rPr>
          <w:rFonts w:ascii="Times New Roman" w:hAnsi="Times New Roman" w:cs="Times New Roman"/>
          <w:bCs/>
          <w:sz w:val="24"/>
        </w:rPr>
      </w:pPr>
      <w:r w:rsidRPr="00FD2B16">
        <w:rPr>
          <w:rFonts w:ascii="Times New Roman" w:hAnsi="Times New Roman" w:cs="Times New Roman"/>
          <w:bCs/>
          <w:sz w:val="24"/>
        </w:rPr>
        <w:t>Add instance variable “name” to it.</w:t>
      </w:r>
      <w:r>
        <w:rPr>
          <w:rFonts w:ascii="Times New Roman" w:hAnsi="Times New Roman" w:cs="Times New Roman"/>
          <w:bCs/>
          <w:sz w:val="24"/>
        </w:rPr>
        <w:t xml:space="preserve"> </w:t>
      </w:r>
    </w:p>
    <w:p w:rsidR="00FD2B16" w:rsidRDefault="00FD2B16" w:rsidP="00FD2B16">
      <w:pPr>
        <w:spacing w:after="0" w:line="240" w:lineRule="auto"/>
        <w:ind w:left="720"/>
        <w:jc w:val="both"/>
        <w:rPr>
          <w:rFonts w:ascii="Times New Roman" w:hAnsi="Times New Roman" w:cs="Times New Roman"/>
          <w:bCs/>
          <w:sz w:val="24"/>
        </w:rPr>
      </w:pPr>
      <w:r w:rsidRPr="00FD2B16">
        <w:rPr>
          <w:rFonts w:ascii="Times New Roman" w:hAnsi="Times New Roman" w:cs="Times New Roman"/>
          <w:bCs/>
          <w:sz w:val="24"/>
        </w:rPr>
        <w:t xml:space="preserve">Use constructor to initialize instance variable. </w:t>
      </w:r>
    </w:p>
    <w:p w:rsidR="00FD2B16" w:rsidRDefault="00FD2B16" w:rsidP="00FD2B16">
      <w:pPr>
        <w:spacing w:after="0" w:line="240" w:lineRule="auto"/>
        <w:ind w:left="720"/>
        <w:jc w:val="both"/>
        <w:rPr>
          <w:rFonts w:ascii="Times New Roman" w:hAnsi="Times New Roman" w:cs="Times New Roman"/>
          <w:bCs/>
          <w:sz w:val="24"/>
        </w:rPr>
      </w:pPr>
      <w:r w:rsidRPr="00FD2B16">
        <w:rPr>
          <w:rFonts w:ascii="Times New Roman" w:hAnsi="Times New Roman" w:cs="Times New Roman"/>
          <w:bCs/>
          <w:sz w:val="24"/>
        </w:rPr>
        <w:t>Add methods like getName, setName, pay (for calculating pay), toString (for printing name).</w:t>
      </w:r>
    </w:p>
    <w:p w:rsidR="00FA6689" w:rsidRPr="00FD2B16" w:rsidRDefault="00FA6689" w:rsidP="00FD2B16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</w:rPr>
      </w:pPr>
    </w:p>
    <w:p w:rsidR="00FD2B16" w:rsidRPr="00FD2B16" w:rsidRDefault="00FA6689" w:rsidP="00FD2B16">
      <w:pPr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FD2B16">
        <w:rPr>
          <w:rFonts w:ascii="Times New Roman" w:hAnsi="Times New Roman" w:cs="Times New Roman"/>
          <w:bCs/>
          <w:sz w:val="24"/>
        </w:rPr>
        <w:t>Create a subclass “Hourly”</w:t>
      </w:r>
      <w:r w:rsidR="00FD2B16" w:rsidRPr="00FD2B16">
        <w:rPr>
          <w:rFonts w:ascii="Times New Roman" w:hAnsi="Times New Roman" w:cs="Times New Roman"/>
          <w:bCs/>
          <w:sz w:val="24"/>
        </w:rPr>
        <w:t xml:space="preserve">, </w:t>
      </w:r>
    </w:p>
    <w:p w:rsidR="00FD2B16" w:rsidRDefault="00FD2B16" w:rsidP="00FD2B16">
      <w:pPr>
        <w:spacing w:after="0" w:line="240" w:lineRule="auto"/>
        <w:ind w:left="720"/>
        <w:jc w:val="both"/>
        <w:rPr>
          <w:rFonts w:ascii="Times New Roman" w:hAnsi="Times New Roman" w:cs="Times New Roman"/>
          <w:bCs/>
          <w:sz w:val="24"/>
        </w:rPr>
      </w:pPr>
      <w:r w:rsidRPr="00FD2B16">
        <w:rPr>
          <w:rFonts w:ascii="Times New Roman" w:hAnsi="Times New Roman" w:cs="Times New Roman"/>
          <w:bCs/>
          <w:sz w:val="24"/>
        </w:rPr>
        <w:t>Add instance variables like “rate”, “hours”</w:t>
      </w:r>
      <w:r>
        <w:rPr>
          <w:rFonts w:ascii="Times New Roman" w:hAnsi="Times New Roman" w:cs="Times New Roman"/>
          <w:bCs/>
          <w:sz w:val="24"/>
        </w:rPr>
        <w:t xml:space="preserve"> </w:t>
      </w:r>
    </w:p>
    <w:p w:rsidR="00FD2B16" w:rsidRDefault="00FD2B16" w:rsidP="00FD2B16">
      <w:pPr>
        <w:spacing w:after="0" w:line="240" w:lineRule="auto"/>
        <w:ind w:left="720"/>
        <w:jc w:val="both"/>
        <w:rPr>
          <w:rFonts w:ascii="Times New Roman" w:hAnsi="Times New Roman" w:cs="Times New Roman"/>
          <w:bCs/>
          <w:sz w:val="24"/>
        </w:rPr>
      </w:pPr>
      <w:r w:rsidRPr="00FD2B16">
        <w:rPr>
          <w:rFonts w:ascii="Times New Roman" w:hAnsi="Times New Roman" w:cs="Times New Roman"/>
          <w:bCs/>
          <w:sz w:val="24"/>
        </w:rPr>
        <w:t xml:space="preserve">Use constructor to initialize instance variables. </w:t>
      </w:r>
    </w:p>
    <w:p w:rsidR="00FD2B16" w:rsidRDefault="00FD2B16" w:rsidP="00FD2B16">
      <w:pPr>
        <w:spacing w:after="0" w:line="240" w:lineRule="auto"/>
        <w:ind w:left="720"/>
        <w:jc w:val="both"/>
        <w:rPr>
          <w:rFonts w:ascii="Times New Roman" w:hAnsi="Times New Roman" w:cs="Times New Roman"/>
          <w:bCs/>
          <w:sz w:val="24"/>
        </w:rPr>
      </w:pPr>
      <w:r w:rsidRPr="00FD2B16">
        <w:rPr>
          <w:rFonts w:ascii="Times New Roman" w:hAnsi="Times New Roman" w:cs="Times New Roman"/>
          <w:bCs/>
          <w:sz w:val="24"/>
        </w:rPr>
        <w:t xml:space="preserve">Add methods like setRate, getRate, setHours, getHours. </w:t>
      </w:r>
    </w:p>
    <w:p w:rsidR="00FD2B16" w:rsidRDefault="00FD2B16" w:rsidP="00FD2B16">
      <w:pPr>
        <w:spacing w:after="0" w:line="240" w:lineRule="auto"/>
        <w:ind w:left="720"/>
        <w:jc w:val="both"/>
        <w:rPr>
          <w:rFonts w:ascii="Times New Roman" w:hAnsi="Times New Roman" w:cs="Times New Roman"/>
          <w:bCs/>
          <w:sz w:val="24"/>
        </w:rPr>
      </w:pPr>
      <w:r w:rsidRPr="00FD2B16">
        <w:rPr>
          <w:rFonts w:ascii="Times New Roman" w:hAnsi="Times New Roman" w:cs="Times New Roman"/>
          <w:bCs/>
          <w:sz w:val="24"/>
        </w:rPr>
        <w:t>Override methods “pay”, “toString” in subclass.</w:t>
      </w:r>
    </w:p>
    <w:p w:rsidR="00FD2B16" w:rsidRPr="00FD2B16" w:rsidRDefault="00FD2B16" w:rsidP="00FD2B16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</w:rPr>
      </w:pPr>
    </w:p>
    <w:p w:rsidR="00FD2B16" w:rsidRPr="00FD2B16" w:rsidRDefault="00FA6689" w:rsidP="00FD2B16">
      <w:pPr>
        <w:numPr>
          <w:ilvl w:val="0"/>
          <w:numId w:val="26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FD2B16">
        <w:rPr>
          <w:rFonts w:ascii="Times New Roman" w:hAnsi="Times New Roman" w:cs="Times New Roman"/>
          <w:bCs/>
          <w:sz w:val="24"/>
        </w:rPr>
        <w:t>Create another subclass “Salaried”</w:t>
      </w:r>
      <w:r w:rsidR="00FD2B16" w:rsidRPr="00FD2B16">
        <w:rPr>
          <w:rFonts w:ascii="Times New Roman" w:hAnsi="Times New Roman" w:cs="Times New Roman"/>
          <w:bCs/>
          <w:sz w:val="24"/>
        </w:rPr>
        <w:t xml:space="preserve">, </w:t>
      </w:r>
    </w:p>
    <w:p w:rsidR="00FD2B16" w:rsidRDefault="00FD2B16" w:rsidP="00FD2B16">
      <w:pPr>
        <w:spacing w:after="0" w:line="240" w:lineRule="auto"/>
        <w:ind w:left="720"/>
        <w:jc w:val="both"/>
        <w:rPr>
          <w:rFonts w:ascii="Times New Roman" w:hAnsi="Times New Roman" w:cs="Times New Roman"/>
          <w:bCs/>
          <w:sz w:val="24"/>
        </w:rPr>
      </w:pPr>
      <w:r w:rsidRPr="00FD2B16">
        <w:rPr>
          <w:rFonts w:ascii="Times New Roman" w:hAnsi="Times New Roman" w:cs="Times New Roman"/>
          <w:bCs/>
          <w:sz w:val="24"/>
        </w:rPr>
        <w:t>Add instance variables like “salary”</w:t>
      </w:r>
    </w:p>
    <w:p w:rsidR="00FD2B16" w:rsidRDefault="00FD2B16" w:rsidP="00FD2B16">
      <w:pPr>
        <w:spacing w:after="0" w:line="240" w:lineRule="auto"/>
        <w:ind w:left="720"/>
        <w:jc w:val="both"/>
        <w:rPr>
          <w:rFonts w:ascii="Times New Roman" w:hAnsi="Times New Roman" w:cs="Times New Roman"/>
          <w:bCs/>
          <w:sz w:val="24"/>
        </w:rPr>
      </w:pPr>
      <w:r w:rsidRPr="00FD2B16">
        <w:rPr>
          <w:rFonts w:ascii="Times New Roman" w:hAnsi="Times New Roman" w:cs="Times New Roman"/>
          <w:bCs/>
          <w:sz w:val="24"/>
        </w:rPr>
        <w:t xml:space="preserve">Use constructor to initialize instance variable. </w:t>
      </w:r>
    </w:p>
    <w:p w:rsidR="00FD2B16" w:rsidRDefault="00FD2B16" w:rsidP="00FD2B16">
      <w:pPr>
        <w:spacing w:after="0" w:line="240" w:lineRule="auto"/>
        <w:ind w:left="720"/>
        <w:jc w:val="both"/>
        <w:rPr>
          <w:rFonts w:ascii="Times New Roman" w:hAnsi="Times New Roman" w:cs="Times New Roman"/>
          <w:bCs/>
          <w:sz w:val="24"/>
        </w:rPr>
      </w:pPr>
      <w:r w:rsidRPr="00FD2B16">
        <w:rPr>
          <w:rFonts w:ascii="Times New Roman" w:hAnsi="Times New Roman" w:cs="Times New Roman"/>
          <w:bCs/>
          <w:sz w:val="24"/>
        </w:rPr>
        <w:t>Add methods like setSalary, getSalary etc.</w:t>
      </w:r>
      <w:r>
        <w:rPr>
          <w:rFonts w:ascii="Times New Roman" w:hAnsi="Times New Roman" w:cs="Times New Roman"/>
          <w:bCs/>
          <w:sz w:val="24"/>
        </w:rPr>
        <w:t xml:space="preserve"> </w:t>
      </w:r>
    </w:p>
    <w:p w:rsidR="00FD2B16" w:rsidRDefault="00FD2B16" w:rsidP="00FD2B16">
      <w:pPr>
        <w:spacing w:after="0" w:line="240" w:lineRule="auto"/>
        <w:ind w:left="720"/>
        <w:jc w:val="both"/>
        <w:rPr>
          <w:rFonts w:ascii="Times New Roman" w:hAnsi="Times New Roman" w:cs="Times New Roman"/>
          <w:bCs/>
          <w:sz w:val="24"/>
        </w:rPr>
      </w:pPr>
      <w:r w:rsidRPr="00FD2B16">
        <w:rPr>
          <w:rFonts w:ascii="Times New Roman" w:hAnsi="Times New Roman" w:cs="Times New Roman"/>
          <w:bCs/>
          <w:sz w:val="24"/>
        </w:rPr>
        <w:t>Override method “toString”, “pay” in subclass.</w:t>
      </w:r>
    </w:p>
    <w:p w:rsidR="00FD2B16" w:rsidRDefault="00FD2B16" w:rsidP="00FD2B16">
      <w:pPr>
        <w:spacing w:after="0" w:line="240" w:lineRule="auto"/>
        <w:ind w:left="720"/>
        <w:jc w:val="both"/>
        <w:rPr>
          <w:rFonts w:ascii="Times New Roman" w:hAnsi="Times New Roman" w:cs="Times New Roman"/>
          <w:bCs/>
          <w:sz w:val="24"/>
        </w:rPr>
      </w:pPr>
    </w:p>
    <w:p w:rsidR="00FD2B16" w:rsidRPr="00FD2B16" w:rsidRDefault="00FD2B16" w:rsidP="00FD2B16">
      <w:pPr>
        <w:spacing w:after="0" w:line="240" w:lineRule="auto"/>
        <w:ind w:left="720"/>
        <w:jc w:val="both"/>
        <w:rPr>
          <w:rFonts w:ascii="Times New Roman" w:hAnsi="Times New Roman" w:cs="Times New Roman"/>
          <w:b/>
          <w:bCs/>
          <w:sz w:val="24"/>
        </w:rPr>
      </w:pPr>
      <w:r w:rsidRPr="00FD2B16">
        <w:rPr>
          <w:rFonts w:ascii="Times New Roman" w:hAnsi="Times New Roman" w:cs="Times New Roman"/>
          <w:b/>
          <w:bCs/>
          <w:sz w:val="24"/>
        </w:rPr>
        <w:t>Tasks:</w:t>
      </w:r>
    </w:p>
    <w:p w:rsidR="00CC0868" w:rsidRPr="00FD2B16" w:rsidRDefault="00FA6689" w:rsidP="00FD2B16">
      <w:pPr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FD2B16">
        <w:rPr>
          <w:rFonts w:ascii="Times New Roman" w:hAnsi="Times New Roman" w:cs="Times New Roman"/>
          <w:bCs/>
          <w:sz w:val="24"/>
        </w:rPr>
        <w:t>Create a class “Poly”</w:t>
      </w:r>
    </w:p>
    <w:p w:rsidR="00CC0868" w:rsidRPr="00FD2B16" w:rsidRDefault="00FA6689" w:rsidP="00FD2B16">
      <w:pPr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FD2B16">
        <w:rPr>
          <w:rFonts w:ascii="Times New Roman" w:hAnsi="Times New Roman" w:cs="Times New Roman"/>
          <w:bCs/>
          <w:sz w:val="24"/>
        </w:rPr>
        <w:t>Add main method to it.</w:t>
      </w:r>
    </w:p>
    <w:p w:rsidR="00CC0868" w:rsidRPr="00FD2B16" w:rsidRDefault="00FA6689" w:rsidP="00FD2B16">
      <w:pPr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FD2B16">
        <w:rPr>
          <w:rFonts w:ascii="Times New Roman" w:hAnsi="Times New Roman" w:cs="Times New Roman"/>
          <w:bCs/>
          <w:sz w:val="24"/>
        </w:rPr>
        <w:t>Create an object array (size 10) of parent class “employee” like</w:t>
      </w:r>
    </w:p>
    <w:p w:rsidR="00FD2B16" w:rsidRPr="00FD2B16" w:rsidRDefault="00FD2B16" w:rsidP="00FD2B16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</w:rPr>
      </w:pPr>
      <w:r w:rsidRPr="00FD2B16">
        <w:rPr>
          <w:rFonts w:ascii="Times New Roman" w:hAnsi="Times New Roman" w:cs="Times New Roman"/>
          <w:bCs/>
          <w:sz w:val="24"/>
        </w:rPr>
        <w:tab/>
        <w:t>Employee[] employees = new Employee[MAX_EMPLOYEES];</w:t>
      </w:r>
      <w:r w:rsidRPr="00FD2B16">
        <w:rPr>
          <w:rFonts w:ascii="Times New Roman" w:hAnsi="Times New Roman" w:cs="Times New Roman"/>
          <w:sz w:val="24"/>
        </w:rPr>
        <w:t xml:space="preserve"> </w:t>
      </w:r>
    </w:p>
    <w:p w:rsidR="00FD2B16" w:rsidRPr="00FD2B16" w:rsidRDefault="00FD2B16" w:rsidP="00FD2B16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</w:rPr>
      </w:pPr>
      <w:r w:rsidRPr="00FD2B16">
        <w:rPr>
          <w:rFonts w:ascii="Times New Roman" w:hAnsi="Times New Roman" w:cs="Times New Roman"/>
          <w:bCs/>
          <w:sz w:val="24"/>
        </w:rPr>
        <w:tab/>
      </w:r>
    </w:p>
    <w:p w:rsidR="00CC0868" w:rsidRPr="00FD2B16" w:rsidRDefault="00FA6689" w:rsidP="00FD2B16">
      <w:pPr>
        <w:numPr>
          <w:ilvl w:val="0"/>
          <w:numId w:val="28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FD2B16">
        <w:rPr>
          <w:rFonts w:ascii="Times New Roman" w:hAnsi="Times New Roman" w:cs="Times New Roman"/>
          <w:bCs/>
          <w:sz w:val="24"/>
        </w:rPr>
        <w:t>Create 4 Employee reference variables of type hourly and salaried objects. (Apply Polymorphism concept)</w:t>
      </w:r>
    </w:p>
    <w:p w:rsidR="00CC0868" w:rsidRPr="00FD2B16" w:rsidRDefault="00FA6689" w:rsidP="00FD2B16">
      <w:pPr>
        <w:numPr>
          <w:ilvl w:val="0"/>
          <w:numId w:val="28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FD2B16">
        <w:rPr>
          <w:rFonts w:ascii="Times New Roman" w:hAnsi="Times New Roman" w:cs="Times New Roman"/>
          <w:bCs/>
          <w:sz w:val="24"/>
        </w:rPr>
        <w:t>Print their respective salaries.</w:t>
      </w:r>
    </w:p>
    <w:p w:rsidR="00FD2B16" w:rsidRPr="00FD2B16" w:rsidRDefault="00FD2B16" w:rsidP="00FD2B16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</w:rPr>
      </w:pPr>
    </w:p>
    <w:p w:rsidR="00DB7BF7" w:rsidRPr="00373CB9" w:rsidRDefault="00DB7BF7" w:rsidP="00373CB9">
      <w:pPr>
        <w:spacing w:after="0" w:line="240" w:lineRule="auto"/>
      </w:pPr>
    </w:p>
    <w:p w:rsidR="006E6F74" w:rsidRPr="006E6F74" w:rsidRDefault="006E6F74" w:rsidP="00373CB9">
      <w:pPr>
        <w:spacing w:after="0"/>
        <w:jc w:val="center"/>
        <w:rPr>
          <w:bCs/>
          <w:sz w:val="19"/>
          <w:szCs w:val="19"/>
        </w:rPr>
      </w:pPr>
      <w:r w:rsidRPr="00D263D2">
        <w:rPr>
          <w:b/>
          <w:u w:val="single"/>
        </w:rPr>
        <w:t>How to submit</w:t>
      </w:r>
      <w:r>
        <w:rPr>
          <w:b/>
          <w:u w:val="single"/>
        </w:rPr>
        <w:t xml:space="preserve"> the assignment</w:t>
      </w:r>
      <w:r>
        <w:rPr>
          <w:b/>
        </w:rPr>
        <w:t>: As per the instructions given in Class</w:t>
      </w:r>
    </w:p>
    <w:sectPr w:rsidR="006E6F74" w:rsidRPr="006E6F74" w:rsidSect="00575D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270D79"/>
    <w:multiLevelType w:val="hybridMultilevel"/>
    <w:tmpl w:val="17AEF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162837"/>
    <w:multiLevelType w:val="hybridMultilevel"/>
    <w:tmpl w:val="ECDC473C"/>
    <w:lvl w:ilvl="0" w:tplc="43127798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D80D7B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2C4581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2A6FF6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5DA3A0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81C910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C6C5A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036EEB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C6CCF0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94D7120"/>
    <w:multiLevelType w:val="hybridMultilevel"/>
    <w:tmpl w:val="5C661128"/>
    <w:lvl w:ilvl="0" w:tplc="800CB7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8F023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87293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04443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31088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3D009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6C699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7EEB5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836E9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>
    <w:nsid w:val="14566445"/>
    <w:multiLevelType w:val="hybridMultilevel"/>
    <w:tmpl w:val="F460AB46"/>
    <w:lvl w:ilvl="0" w:tplc="4E5A4A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B38BB4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E02B3E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9549B3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D94D19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974F48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EACD24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A4ACA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BC4A6E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9DB0B0F"/>
    <w:multiLevelType w:val="hybridMultilevel"/>
    <w:tmpl w:val="F5568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1447134"/>
    <w:multiLevelType w:val="multilevel"/>
    <w:tmpl w:val="5DBA47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287E1F27"/>
    <w:multiLevelType w:val="hybridMultilevel"/>
    <w:tmpl w:val="1C02F8B0"/>
    <w:lvl w:ilvl="0" w:tplc="BB2AF02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E7E47A3"/>
    <w:multiLevelType w:val="hybridMultilevel"/>
    <w:tmpl w:val="EEA240A6"/>
    <w:lvl w:ilvl="0" w:tplc="9BC676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F1E98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B8A895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6F8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AF439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E5E29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978AB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9CA86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C10A2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>
    <w:nsid w:val="2F1331F5"/>
    <w:multiLevelType w:val="hybridMultilevel"/>
    <w:tmpl w:val="88DE51E2"/>
    <w:lvl w:ilvl="0" w:tplc="B608CB5C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FF2CB7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73E4D3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94A03E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2BA6C8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7A205B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C6474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6C4095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3AC89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FF6292A"/>
    <w:multiLevelType w:val="hybridMultilevel"/>
    <w:tmpl w:val="EAB0EFAA"/>
    <w:lvl w:ilvl="0" w:tplc="DF6006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FCE44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DC22D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3D4F0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63EDF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20226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A9E0D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03254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E6A37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>
    <w:nsid w:val="304A3A62"/>
    <w:multiLevelType w:val="multilevel"/>
    <w:tmpl w:val="0E4E0B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9AE15E0"/>
    <w:multiLevelType w:val="hybridMultilevel"/>
    <w:tmpl w:val="AA9C9526"/>
    <w:lvl w:ilvl="0" w:tplc="460EF6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3EEE9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CCA6B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6781B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18AFA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06C47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58005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7AE2D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2FE29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>
    <w:nsid w:val="3C14039C"/>
    <w:multiLevelType w:val="hybridMultilevel"/>
    <w:tmpl w:val="3880DE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4B9277FF"/>
    <w:multiLevelType w:val="hybridMultilevel"/>
    <w:tmpl w:val="ADE6D76A"/>
    <w:lvl w:ilvl="0" w:tplc="823832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CECA6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A6CED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CA81E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BB667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6EC30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45082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DE0B3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9B871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>
    <w:nsid w:val="54325781"/>
    <w:multiLevelType w:val="hybridMultilevel"/>
    <w:tmpl w:val="B1E29E16"/>
    <w:lvl w:ilvl="0" w:tplc="BB2AF02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C4F18C7"/>
    <w:multiLevelType w:val="hybridMultilevel"/>
    <w:tmpl w:val="68A87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D2474A1"/>
    <w:multiLevelType w:val="hybridMultilevel"/>
    <w:tmpl w:val="A9803D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D990FE8"/>
    <w:multiLevelType w:val="hybridMultilevel"/>
    <w:tmpl w:val="EA3A3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3F56AE5"/>
    <w:multiLevelType w:val="hybridMultilevel"/>
    <w:tmpl w:val="27D20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5DB4F13"/>
    <w:multiLevelType w:val="hybridMultilevel"/>
    <w:tmpl w:val="A0428EF8"/>
    <w:lvl w:ilvl="0" w:tplc="2EB2E97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58A650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1307DC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2D2C7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9BCE94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EA182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A4A6CC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36E4A6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F584FB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69634412"/>
    <w:multiLevelType w:val="hybridMultilevel"/>
    <w:tmpl w:val="665072E0"/>
    <w:lvl w:ilvl="0" w:tplc="6852B1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012CC0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D3E0B1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730DD8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E42160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7D8462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D64061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2A258A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7FEFD3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6E1E45A6"/>
    <w:multiLevelType w:val="hybridMultilevel"/>
    <w:tmpl w:val="4838EB9E"/>
    <w:lvl w:ilvl="0" w:tplc="C1C655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856D2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DC44B66">
      <w:start w:val="72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20247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23C04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BF4A1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23E6F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AFCFD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E7E71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2">
    <w:nsid w:val="6EC0781A"/>
    <w:multiLevelType w:val="hybridMultilevel"/>
    <w:tmpl w:val="7A86F114"/>
    <w:lvl w:ilvl="0" w:tplc="2DAEEB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46461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976E3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E4BD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61496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8D8F5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929A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51831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26AC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>
    <w:nsid w:val="73C8072F"/>
    <w:multiLevelType w:val="hybridMultilevel"/>
    <w:tmpl w:val="9664F426"/>
    <w:lvl w:ilvl="0" w:tplc="EF60E4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C8660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6B450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B026D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A1E02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DAAEE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D4438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D6029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094BA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4">
    <w:nsid w:val="770971B0"/>
    <w:multiLevelType w:val="hybridMultilevel"/>
    <w:tmpl w:val="69C6283A"/>
    <w:lvl w:ilvl="0" w:tplc="845C37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784CEF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B42F67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362ED2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0AAFE5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D5A989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65A7CE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586AA2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1BC243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770E1CB4"/>
    <w:multiLevelType w:val="hybridMultilevel"/>
    <w:tmpl w:val="B0C4F78A"/>
    <w:lvl w:ilvl="0" w:tplc="0DDC29D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D5F70F3"/>
    <w:multiLevelType w:val="hybridMultilevel"/>
    <w:tmpl w:val="8FE0E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D866028"/>
    <w:multiLevelType w:val="hybridMultilevel"/>
    <w:tmpl w:val="7690D520"/>
    <w:lvl w:ilvl="0" w:tplc="C9A8CB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2D0B1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F4826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EDA2D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6E6CD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C4682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FDA0B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8509E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F208F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0"/>
  </w:num>
  <w:num w:numId="2">
    <w:abstractNumId w:val="16"/>
  </w:num>
  <w:num w:numId="3">
    <w:abstractNumId w:val="14"/>
  </w:num>
  <w:num w:numId="4">
    <w:abstractNumId w:val="6"/>
  </w:num>
  <w:num w:numId="5">
    <w:abstractNumId w:val="7"/>
  </w:num>
  <w:num w:numId="6">
    <w:abstractNumId w:val="4"/>
  </w:num>
  <w:num w:numId="7">
    <w:abstractNumId w:val="26"/>
  </w:num>
  <w:num w:numId="8">
    <w:abstractNumId w:val="21"/>
  </w:num>
  <w:num w:numId="9">
    <w:abstractNumId w:val="24"/>
  </w:num>
  <w:num w:numId="10">
    <w:abstractNumId w:val="25"/>
  </w:num>
  <w:num w:numId="11">
    <w:abstractNumId w:val="27"/>
  </w:num>
  <w:num w:numId="12">
    <w:abstractNumId w:val="22"/>
  </w:num>
  <w:num w:numId="13">
    <w:abstractNumId w:val="12"/>
  </w:num>
  <w:num w:numId="14">
    <w:abstractNumId w:val="18"/>
  </w:num>
  <w:num w:numId="15">
    <w:abstractNumId w:val="15"/>
  </w:num>
  <w:num w:numId="16">
    <w:abstractNumId w:val="17"/>
  </w:num>
  <w:num w:numId="17">
    <w:abstractNumId w:val="10"/>
  </w:num>
  <w:num w:numId="18">
    <w:abstractNumId w:val="5"/>
  </w:num>
  <w:num w:numId="19">
    <w:abstractNumId w:val="13"/>
  </w:num>
  <w:num w:numId="20">
    <w:abstractNumId w:val="9"/>
  </w:num>
  <w:num w:numId="21">
    <w:abstractNumId w:val="11"/>
  </w:num>
  <w:num w:numId="22">
    <w:abstractNumId w:val="23"/>
  </w:num>
  <w:num w:numId="23">
    <w:abstractNumId w:val="2"/>
  </w:num>
  <w:num w:numId="24">
    <w:abstractNumId w:val="20"/>
  </w:num>
  <w:num w:numId="25">
    <w:abstractNumId w:val="1"/>
  </w:num>
  <w:num w:numId="26">
    <w:abstractNumId w:val="19"/>
  </w:num>
  <w:num w:numId="27">
    <w:abstractNumId w:val="3"/>
  </w:num>
  <w:num w:numId="28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tzAxMLM0MDYzMjI2NDNU0lEKTi0uzszPAykwqwUASTYRQywAAAA="/>
  </w:docVars>
  <w:rsids>
    <w:rsidRoot w:val="008E0CA2"/>
    <w:rsid w:val="000171EC"/>
    <w:rsid w:val="00024933"/>
    <w:rsid w:val="00167B70"/>
    <w:rsid w:val="001815A5"/>
    <w:rsid w:val="001D2E23"/>
    <w:rsid w:val="002053B2"/>
    <w:rsid w:val="00242139"/>
    <w:rsid w:val="002455AE"/>
    <w:rsid w:val="00316E84"/>
    <w:rsid w:val="00345D0B"/>
    <w:rsid w:val="00356818"/>
    <w:rsid w:val="00373CB9"/>
    <w:rsid w:val="00384AF9"/>
    <w:rsid w:val="003D1EC0"/>
    <w:rsid w:val="003D204C"/>
    <w:rsid w:val="004505B8"/>
    <w:rsid w:val="0045133D"/>
    <w:rsid w:val="00471B89"/>
    <w:rsid w:val="00472AF3"/>
    <w:rsid w:val="0054493B"/>
    <w:rsid w:val="00575D74"/>
    <w:rsid w:val="0058031F"/>
    <w:rsid w:val="005A64D5"/>
    <w:rsid w:val="00631551"/>
    <w:rsid w:val="00636FC5"/>
    <w:rsid w:val="00694F9B"/>
    <w:rsid w:val="006E1246"/>
    <w:rsid w:val="006E6F74"/>
    <w:rsid w:val="00715CC5"/>
    <w:rsid w:val="008E0CA2"/>
    <w:rsid w:val="0090494B"/>
    <w:rsid w:val="00907A9A"/>
    <w:rsid w:val="009221E5"/>
    <w:rsid w:val="009E473F"/>
    <w:rsid w:val="00A31811"/>
    <w:rsid w:val="00A31962"/>
    <w:rsid w:val="00A43982"/>
    <w:rsid w:val="00A90E09"/>
    <w:rsid w:val="00AA15AB"/>
    <w:rsid w:val="00AB3CCA"/>
    <w:rsid w:val="00AE7C5A"/>
    <w:rsid w:val="00B375FE"/>
    <w:rsid w:val="00B841DE"/>
    <w:rsid w:val="00BC1745"/>
    <w:rsid w:val="00BC3D30"/>
    <w:rsid w:val="00BD6F21"/>
    <w:rsid w:val="00C11EE1"/>
    <w:rsid w:val="00C34225"/>
    <w:rsid w:val="00C77B22"/>
    <w:rsid w:val="00CC0868"/>
    <w:rsid w:val="00D80484"/>
    <w:rsid w:val="00DB7BF7"/>
    <w:rsid w:val="00DC618B"/>
    <w:rsid w:val="00E62167"/>
    <w:rsid w:val="00E83F40"/>
    <w:rsid w:val="00E95371"/>
    <w:rsid w:val="00EE4289"/>
    <w:rsid w:val="00EF143C"/>
    <w:rsid w:val="00FA2A9B"/>
    <w:rsid w:val="00FA3107"/>
    <w:rsid w:val="00FA6689"/>
    <w:rsid w:val="00FD2B1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50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5D74"/>
  </w:style>
  <w:style w:type="paragraph" w:styleId="Heading1">
    <w:name w:val="heading 1"/>
    <w:basedOn w:val="Normal"/>
    <w:link w:val="Heading1Char"/>
    <w:uiPriority w:val="9"/>
    <w:qFormat/>
    <w:rsid w:val="00A3181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3F4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0CA2"/>
    <w:pPr>
      <w:ind w:left="720"/>
      <w:contextualSpacing/>
    </w:pPr>
  </w:style>
  <w:style w:type="table" w:styleId="TableGrid">
    <w:name w:val="Table Grid"/>
    <w:basedOn w:val="TableNormal"/>
    <w:uiPriority w:val="59"/>
    <w:rsid w:val="008E0CA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2455A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FA31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3181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318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31811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E83F4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kw1">
    <w:name w:val="kw1"/>
    <w:basedOn w:val="DefaultParagraphFont"/>
    <w:rsid w:val="00373CB9"/>
  </w:style>
  <w:style w:type="character" w:customStyle="1" w:styleId="co2">
    <w:name w:val="co2"/>
    <w:basedOn w:val="DefaultParagraphFont"/>
    <w:rsid w:val="00373CB9"/>
  </w:style>
  <w:style w:type="character" w:customStyle="1" w:styleId="sy0">
    <w:name w:val="sy0"/>
    <w:basedOn w:val="DefaultParagraphFont"/>
    <w:rsid w:val="00373CB9"/>
  </w:style>
  <w:style w:type="character" w:customStyle="1" w:styleId="br0">
    <w:name w:val="br0"/>
    <w:basedOn w:val="DefaultParagraphFont"/>
    <w:rsid w:val="00373CB9"/>
  </w:style>
  <w:style w:type="character" w:customStyle="1" w:styleId="kw4">
    <w:name w:val="kw4"/>
    <w:basedOn w:val="DefaultParagraphFont"/>
    <w:rsid w:val="00373CB9"/>
  </w:style>
  <w:style w:type="character" w:customStyle="1" w:styleId="kw3">
    <w:name w:val="kw3"/>
    <w:basedOn w:val="DefaultParagraphFont"/>
    <w:rsid w:val="00373CB9"/>
  </w:style>
  <w:style w:type="character" w:customStyle="1" w:styleId="me1">
    <w:name w:val="me1"/>
    <w:basedOn w:val="DefaultParagraphFont"/>
    <w:rsid w:val="00373CB9"/>
  </w:style>
  <w:style w:type="character" w:customStyle="1" w:styleId="st0">
    <w:name w:val="st0"/>
    <w:basedOn w:val="DefaultParagraphFont"/>
    <w:rsid w:val="00373CB9"/>
  </w:style>
  <w:style w:type="character" w:customStyle="1" w:styleId="nu0">
    <w:name w:val="nu0"/>
    <w:basedOn w:val="DefaultParagraphFont"/>
    <w:rsid w:val="00373CB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107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647306">
          <w:marLeft w:val="835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59734">
          <w:marLeft w:val="835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02956">
          <w:marLeft w:val="835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459665">
          <w:marLeft w:val="204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61316">
          <w:marLeft w:val="204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6552">
          <w:marLeft w:val="204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62858">
          <w:marLeft w:val="204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86165">
          <w:marLeft w:val="835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0336">
          <w:marLeft w:val="204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592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330729">
          <w:marLeft w:val="83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0768">
          <w:marLeft w:val="83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97558">
          <w:marLeft w:val="83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694">
          <w:marLeft w:val="204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13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24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5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617876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802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75494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5837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4229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61200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5130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5668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79014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40390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5234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6999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46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749584">
          <w:marLeft w:val="0"/>
          <w:marRight w:val="0"/>
          <w:marTop w:val="21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33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0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6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581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1516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458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447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73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60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817729">
          <w:marLeft w:val="83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97467">
          <w:marLeft w:val="83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88345">
          <w:marLeft w:val="83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86603">
          <w:marLeft w:val="83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677898">
          <w:marLeft w:val="83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19243">
          <w:marLeft w:val="83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02312">
          <w:marLeft w:val="83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33178">
          <w:marLeft w:val="83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00205">
          <w:marLeft w:val="83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39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198159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6654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265233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8937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033576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14969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67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8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5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621065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957427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6490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90250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70970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40708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519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44608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4735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9254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4768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69996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16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55288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1609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55484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085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3588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70089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3435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60043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40789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11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8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1763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9579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03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77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50455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083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710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0672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528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701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9606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387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81518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712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645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40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28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ssan</dc:creator>
  <cp:lastModifiedBy>Syed</cp:lastModifiedBy>
  <cp:revision>9</cp:revision>
  <dcterms:created xsi:type="dcterms:W3CDTF">2022-03-09T04:16:00Z</dcterms:created>
  <dcterms:modified xsi:type="dcterms:W3CDTF">2022-10-17T09:27:00Z</dcterms:modified>
</cp:coreProperties>
</file>